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4c0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1b811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5a4e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4492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1ce15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76be71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205b32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00ee13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20:26Z</dcterms:created>
  <dcterms:modified xsi:type="dcterms:W3CDTF">2022-01-19T13:20:26Z</dcterms:modified>
</cp:coreProperties>
</file>